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jasmin estival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yl acetate, geraniol; (2E)-3,7-dimethylocta-2,6-dien-1-ol, pentadecan-15-olide, CINNAMAL, EUGENOL, linalo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5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9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0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adecan-1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0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5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8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cío. Narciso. Picant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tris (Acute Oral Toxicity - Acute Toxic Class Method)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3 (Acute Toxicity (Dermal))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≥ 10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asmin estiva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797 mg/l Test organisms (species): Oncorhynchus mykiss (previous name: Salmo gairdneri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47 mg/l Test organisms (species): Desmodesmus subspicatus (previous name: Scenedesmus subspicatus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7 mg/l Test organisms (species): Pimephales promelas Duration: '33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asmin estiva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geraniol ; cinnamaldehyde ; Eugeno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yl acetate, geraniol; (2E)-3,7-dimethylocta-2,6-dien-1-ol, pentadecan-15-olide, CINNAMAL, EUGENOL, linalo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asmin estival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asmin estival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5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2DCB18-E403-4052-A618-46437AA562BE}"/>
</file>

<file path=customXml/itemProps3.xml><?xml version="1.0" encoding="utf-8"?>
<ds:datastoreItem xmlns:ds="http://schemas.openxmlformats.org/officeDocument/2006/customXml" ds:itemID="{C13A2ADD-4F0A-4F26-BC26-999178D07342}"/>
</file>

<file path=customXml/itemProps4.xml><?xml version="1.0" encoding="utf-8"?>
<ds:datastoreItem xmlns:ds="http://schemas.openxmlformats.org/officeDocument/2006/customXml" ds:itemID="{6A6D0BFC-F28B-46FA-B3CC-B092B598EC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